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2268758d40c20bdf1b257c4f2decd5bc24cf7"/>
      <w:r>
        <w:rPr>
          <w:b/>
        </w:rPr>
        <w:t xml:space="preserve">ПРОТОКОЛ ПРО РЕЗУЛЬТАТИ ЗЕМЕЛЬНИХ ТОРГІВ № LRE001-UA-20240328-160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2 га, за кадастровим номером 6122686000:01:002:0532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2 га, за кадастровим номером 6122686000:01:002:0532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5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67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3:49Z</dcterms:created>
  <dcterms:modified xsi:type="dcterms:W3CDTF">2024-05-20T1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